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27</w:t>
      </w:r>
      <w:r>
        <w:t xml:space="preserve"> </w:t>
      </w:r>
      <w:r>
        <w:t xml:space="preserve">06:32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808d8f5ca674d0986d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27T06:32:35Z</dcterms:created>
  <dcterms:modified xsi:type="dcterms:W3CDTF">2022-09-27T06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27 06:32:25</vt:lpwstr>
  </property>
</Properties>
</file>